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4C6D9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13DD25DC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6023726" w14:textId="77777777"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14:paraId="3E0A788F" w14:textId="77777777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2BFD1ED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03E551FC" w14:textId="77777777"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14:paraId="0F86DEB5" w14:textId="77777777"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14:paraId="441A7509" w14:textId="75C7CF92" w:rsidR="00030EE3" w:rsidRPr="00916EC9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ОПШТИНИ</w:t>
      </w:r>
      <w:r w:rsidR="00B6406B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МЕРОШИНА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 </w:t>
      </w:r>
    </w:p>
    <w:p w14:paraId="4608A559" w14:textId="77777777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54BC2152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5057266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4097808D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A68E834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5A0E1DD" w14:textId="77777777"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5C65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2348401D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F2B85D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3BAD3DD" w14:textId="77777777"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5E8CB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7384F8E6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5D05BE6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56250D9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C45F3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1F7E97A3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F4D736F" w14:textId="77777777"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952481B" w14:textId="77777777"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52B66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6399418A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68C08CD" w14:textId="77777777"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53A9057" w14:textId="77777777"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03AB6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09743AC8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4AFFB07F" w14:textId="77777777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E22C78F" w14:textId="77777777"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) и 5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14:paraId="0F85194D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274EA778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0F7B7D5D" w14:textId="77777777" w:rsidR="00675765" w:rsidRPr="002D1A13" w:rsidRDefault="00A00A87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,за</w:t>
            </w:r>
            <w:proofErr w:type="spellEnd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>породичне</w:t>
            </w:r>
            <w:proofErr w:type="spellEnd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>куће</w:t>
            </w:r>
            <w:proofErr w:type="spellEnd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>станове</w:t>
            </w:r>
            <w:proofErr w:type="spellEnd"/>
          </w:p>
        </w:tc>
      </w:tr>
      <w:tr w:rsidR="00675765" w:rsidRPr="0066540E" w14:paraId="12725432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00286183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28319D75" w14:textId="77777777" w:rsidR="00675765" w:rsidRPr="002D1A13" w:rsidRDefault="00A00A8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таваница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изнад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отворених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пролаза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D1A13"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 w:rsidR="001D54C8" w:rsidRPr="002D1A1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75765" w:rsidRPr="0066540E" w14:paraId="6980B0AB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4714B6FD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00BCE3ED" w14:textId="77777777" w:rsidR="00675765" w:rsidRPr="002D1A13" w:rsidRDefault="00A00A87" w:rsidP="004B4A5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D1A13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 термичку изолацију испод кровног покривача</w:t>
            </w:r>
            <w:r w:rsidRPr="002D1A13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</w:t>
            </w:r>
            <w:r w:rsidRPr="002D1A13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675765" w:rsidRPr="0066540E" w14:paraId="134D0E5D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09068B75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5B20C5B1" w14:textId="77777777" w:rsidR="00675765" w:rsidRPr="002D1A13" w:rsidRDefault="00A00A8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1A13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 инсталација котлова на природни гас </w:t>
            </w:r>
            <w:r w:rsidRPr="002D1A13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и/или биомасу (дрвни пелет, брикет, сечка), грејачa простора, или замена </w:t>
            </w:r>
            <w:r w:rsidRPr="002D1A13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14:paraId="4A004062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0E2CD151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6866C77F" w14:textId="77777777" w:rsidR="00675765" w:rsidRPr="002D1A13" w:rsidRDefault="00A00A87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1A13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е постојеће или уградња нове цевне мреже, грејних тела-радијатора</w:t>
            </w:r>
            <w:r w:rsidRPr="002D1A1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2D1A13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пратећег прибора за породичне куће</w:t>
            </w:r>
            <w:r w:rsidR="00C51A4F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 станове</w:t>
            </w:r>
          </w:p>
        </w:tc>
      </w:tr>
      <w:tr w:rsidR="00A00A87" w:rsidRPr="0066540E" w14:paraId="0B949101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06B2C300" w14:textId="77777777" w:rsidR="00A00A87" w:rsidRPr="0066540E" w:rsidDel="00A00A87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8647" w:type="dxa"/>
          </w:tcPr>
          <w:p w14:paraId="12EF90D9" w14:textId="77777777" w:rsidR="00A00A87" w:rsidRPr="002D1A13" w:rsidRDefault="00A00A87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2D1A13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уградње топлотних пумпи </w:t>
            </w:r>
            <w:r w:rsidRPr="00C72B2E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и </w:t>
            </w:r>
            <w:r w:rsidRPr="00C72B2E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пратеће инсталације грејног система</w:t>
            </w:r>
            <w:r w:rsidRPr="002D1A13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(грејач простора или комбиновани грејач) за породичне куће</w:t>
            </w:r>
          </w:p>
        </w:tc>
      </w:tr>
      <w:tr w:rsidR="00A00A87" w:rsidRPr="0066540E" w14:paraId="2642F4AA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5D8B815E" w14:textId="77777777" w:rsidR="00A00A87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7)</w:t>
            </w:r>
          </w:p>
        </w:tc>
        <w:tc>
          <w:tcPr>
            <w:tcW w:w="8647" w:type="dxa"/>
          </w:tcPr>
          <w:p w14:paraId="4BEEE138" w14:textId="77777777" w:rsidR="00A00A87" w:rsidRPr="002D1A13" w:rsidRDefault="00A00A87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2D1A13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</w:t>
            </w:r>
            <w:r w:rsidRPr="002D1A13">
              <w:rPr>
                <w:rStyle w:val="markedcontent"/>
                <w:rFonts w:ascii="Times New Roman" w:hAnsi="Times New Roman" w:cs="Times New Roman"/>
                <w:lang w:val="sr-Cyrl-CS"/>
              </w:rPr>
              <w:t xml:space="preserve">за грејање санитарне потрошне топле воде и </w:t>
            </w:r>
            <w:proofErr w:type="spellStart"/>
            <w:r w:rsidRPr="002D1A13">
              <w:rPr>
                <w:rStyle w:val="markedcontent"/>
                <w:rFonts w:ascii="Times New Roman" w:hAnsi="Times New Roman" w:cs="Times New Roman"/>
              </w:rPr>
              <w:t>пратеће</w:t>
            </w:r>
            <w:proofErr w:type="spellEnd"/>
            <w:r w:rsidRPr="002D1A13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2D1A13">
              <w:rPr>
                <w:rStyle w:val="markedcontent"/>
                <w:rFonts w:ascii="Times New Roman" w:hAnsi="Times New Roman" w:cs="Times New Roman"/>
              </w:rPr>
              <w:t>инсталације</w:t>
            </w:r>
            <w:proofErr w:type="spellEnd"/>
            <w:r w:rsidRPr="002D1A13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2D1A13">
              <w:rPr>
                <w:rStyle w:val="markedcontent"/>
                <w:rFonts w:ascii="Times New Roman" w:hAnsi="Times New Roman" w:cs="Times New Roman"/>
              </w:rPr>
              <w:t>грејног</w:t>
            </w:r>
            <w:proofErr w:type="spellEnd"/>
            <w:r w:rsidRPr="002D1A13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2D1A13">
              <w:rPr>
                <w:rStyle w:val="markedcontent"/>
                <w:rFonts w:ascii="Times New Roman" w:hAnsi="Times New Roman" w:cs="Times New Roman"/>
              </w:rPr>
              <w:t>система</w:t>
            </w:r>
            <w:proofErr w:type="spellEnd"/>
            <w:r w:rsidRPr="002D1A13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</w:t>
            </w:r>
          </w:p>
        </w:tc>
      </w:tr>
    </w:tbl>
    <w:p w14:paraId="71B0F6FF" w14:textId="77777777" w:rsidR="00C51A4F" w:rsidRDefault="00C51A4F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5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тачке 4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D007B4A" w14:textId="77777777" w:rsidR="008A0D35" w:rsidRPr="0066540E" w:rsidRDefault="00C51A4F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3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и заједно са мером постављање и набавка материјала за  термичку изолацију зидова, таваница изнад отворених пролаза, зидова, подова на тлу и осталих делова термичког омотача према негрејаном простору за породичне куће из. тачк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2)</w:t>
      </w:r>
      <w:bookmarkStart w:id="0" w:name="_Hlk72263790"/>
    </w:p>
    <w:p w14:paraId="06869A08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4CFD7B4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3DF23C47" w14:textId="77777777" w:rsidTr="00650A2A">
        <w:tc>
          <w:tcPr>
            <w:tcW w:w="2979" w:type="pct"/>
          </w:tcPr>
          <w:p w14:paraId="64931A6F" w14:textId="77777777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14:paraId="7A6A12E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5263138F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1020A92D" w14:textId="77777777" w:rsidTr="00650A2A">
        <w:tc>
          <w:tcPr>
            <w:tcW w:w="2979" w:type="pct"/>
          </w:tcPr>
          <w:p w14:paraId="10FF35C7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29BEDFCC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1A9C5A0C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7B373607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0A79834B" w14:textId="77777777" w:rsidTr="00650A2A">
        <w:trPr>
          <w:trHeight w:val="686"/>
        </w:trPr>
        <w:tc>
          <w:tcPr>
            <w:tcW w:w="2979" w:type="pct"/>
          </w:tcPr>
          <w:p w14:paraId="5006D5EC" w14:textId="77777777"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14:paraId="3149AFE1" w14:textId="77777777"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14:paraId="72ED08DA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72AE7D87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B12A778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36948E61" w14:textId="77777777" w:rsidTr="00B84152">
        <w:trPr>
          <w:trHeight w:val="389"/>
        </w:trPr>
        <w:tc>
          <w:tcPr>
            <w:tcW w:w="9356" w:type="dxa"/>
            <w:vAlign w:val="center"/>
          </w:tcPr>
          <w:p w14:paraId="05AF7127" w14:textId="77777777"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7D9E8C66" w14:textId="77777777" w:rsidTr="00B84152">
        <w:trPr>
          <w:trHeight w:val="338"/>
        </w:trPr>
        <w:tc>
          <w:tcPr>
            <w:tcW w:w="9356" w:type="dxa"/>
          </w:tcPr>
          <w:p w14:paraId="7C26F554" w14:textId="77777777"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14:paraId="4C1C0EED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467D330B" w14:textId="77777777"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14:paraId="16409517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6B758372" w14:textId="77777777"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14:paraId="2B93B922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46A463C1" w14:textId="77777777"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5D3214E8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20969207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58F407" w14:textId="77777777"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295DBEAB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6CD615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1E3E8658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C687433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3224BB9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B4B230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20900B70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3CAB9A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14:paraId="51138F05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14:paraId="766289A8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14:paraId="0964794F" w14:textId="77777777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14:paraId="3D47DFE0" w14:textId="77777777" w:rsidR="00A0389E" w:rsidRDefault="004F2A9E" w:rsidP="004F2A9E">
            <w:pPr>
              <w:ind w:right="-70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Потрошна вода за домаћинство </w:t>
            </w:r>
            <w:r w:rsidR="00A0389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>се греје на: (само за меру соларних колектора)</w:t>
            </w:r>
          </w:p>
        </w:tc>
      </w:tr>
      <w:tr w:rsidR="00A0389E" w14:paraId="69CBE8E0" w14:textId="77777777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6E8E7282" w14:textId="77777777"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A0389E" w14:paraId="1309CD16" w14:textId="77777777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4EB1B8C2" w14:textId="77777777"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A0389E" w14:paraId="720CE2AD" w14:textId="77777777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7A0D79F7" w14:textId="77777777"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  <w:proofErr w:type="spellEnd"/>
          </w:p>
        </w:tc>
      </w:tr>
      <w:tr w:rsidR="00A0389E" w14:paraId="6B7259D0" w14:textId="77777777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7361010E" w14:textId="77777777"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14:paraId="1CEC77C7" w14:textId="77777777"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14:paraId="36BBC078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BD397C1" w14:textId="77777777"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F71B0FC" w14:textId="77777777"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32C8950E" w14:textId="77777777" w:rsidTr="00762C0D">
        <w:tc>
          <w:tcPr>
            <w:tcW w:w="9323" w:type="dxa"/>
          </w:tcPr>
          <w:p w14:paraId="279FA6A3" w14:textId="77777777"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14:paraId="32CAF69D" w14:textId="77777777" w:rsidTr="00DC708F">
        <w:tc>
          <w:tcPr>
            <w:tcW w:w="9323" w:type="dxa"/>
            <w:vAlign w:val="center"/>
          </w:tcPr>
          <w:p w14:paraId="540B0BC2" w14:textId="77777777"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46CEEADE" w14:textId="77777777"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0B1514E1" w14:textId="77777777"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6877812B" wp14:editId="4BA32C2B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sr-Latn-RS" w:eastAsia="sr-Latn-RS"/>
              </w:rPr>
              <w:drawing>
                <wp:inline distT="0" distB="0" distL="0" distR="0" wp14:anchorId="4DE2522D" wp14:editId="7E77590B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2CEA121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0C083AF8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14:paraId="18B4B795" w14:textId="77777777" w:rsidTr="00EC747B">
        <w:trPr>
          <w:trHeight w:val="4319"/>
        </w:trPr>
        <w:tc>
          <w:tcPr>
            <w:tcW w:w="9323" w:type="dxa"/>
            <w:vAlign w:val="center"/>
          </w:tcPr>
          <w:p w14:paraId="2F63B98E" w14:textId="77777777" w:rsidR="00B66347" w:rsidRDefault="003E5425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1FD2523B" w14:textId="77777777"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0768" behindDoc="0" locked="0" layoutInCell="1" allowOverlap="1" wp14:anchorId="439FECE3" wp14:editId="694F9DE6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62A96C83" w14:textId="77777777"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2E696DCD" wp14:editId="1DA624DF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14:paraId="5787EDFF" w14:textId="77777777" w:rsidTr="008A0ADF">
        <w:trPr>
          <w:trHeight w:val="2582"/>
        </w:trPr>
        <w:tc>
          <w:tcPr>
            <w:tcW w:w="9323" w:type="dxa"/>
          </w:tcPr>
          <w:p w14:paraId="67F3885F" w14:textId="77777777"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4864" behindDoc="0" locked="0" layoutInCell="1" allowOverlap="1" wp14:anchorId="09E138DC" wp14:editId="204F0C17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2816" behindDoc="0" locked="0" layoutInCell="1" allowOverlap="1" wp14:anchorId="138FA2BA" wp14:editId="08628148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proofErr w:type="spellEnd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14:paraId="04C39C07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5F456127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3AD003F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EEF13A8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4D1D24C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07D8547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6EBC33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536CE56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296A2F7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7F6C2E2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09F3A2E" w14:textId="77777777"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14:paraId="7828ECE6" w14:textId="77777777" w:rsidTr="00EC747B">
        <w:trPr>
          <w:trHeight w:val="2420"/>
        </w:trPr>
        <w:tc>
          <w:tcPr>
            <w:tcW w:w="9323" w:type="dxa"/>
          </w:tcPr>
          <w:p w14:paraId="14C23013" w14:textId="77777777"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14:paraId="78BAF39C" w14:textId="77777777"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6912" behindDoc="0" locked="0" layoutInCell="1" allowOverlap="1" wp14:anchorId="4606541D" wp14:editId="7BD5B5C5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3720960B" w14:textId="77777777"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551529A4" w14:textId="77777777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14:paraId="27EB5C9C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0B4C92F5" w14:textId="77777777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3AE8305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авилнико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усвојени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д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тран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Града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8E50B45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75EE0F3C" w14:textId="77777777"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48CB6157" w14:textId="6B762C1F" w:rsidR="00030EE3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878C1C" w14:textId="77777777" w:rsidR="00AE6296" w:rsidRPr="00D561ED" w:rsidRDefault="00AE6296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D6219DA" w14:textId="77777777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2300502D" w14:textId="77777777" w:rsidR="00D561ED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77869277" w14:textId="7EC583D0" w:rsidR="00030EE3" w:rsidRPr="0066540E" w:rsidRDefault="00D561ED" w:rsidP="00D561E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="00030EE3"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="00030EE3"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0EE3"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205A0B44" w14:textId="77777777" w:rsidR="00D561E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</w:t>
      </w:r>
    </w:p>
    <w:p w14:paraId="00ADCA02" w14:textId="1A1E05F6" w:rsidR="00030EE3" w:rsidRPr="0066540E" w:rsidRDefault="00D561E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</w:t>
      </w:r>
      <w:r w:rsidR="00030EE3" w:rsidRPr="0066540E">
        <w:rPr>
          <w:rFonts w:ascii="Times New Roman" w:hAnsi="Times New Roman" w:cs="Times New Roman"/>
          <w:sz w:val="24"/>
          <w:szCs w:val="24"/>
        </w:rPr>
        <w:t xml:space="preserve"> 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262B5C0F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38F29" w14:textId="77777777" w:rsidR="00EE1967" w:rsidRDefault="00EE1967" w:rsidP="00CB7E8C">
      <w:pPr>
        <w:spacing w:after="0" w:line="240" w:lineRule="auto"/>
      </w:pPr>
      <w:r>
        <w:separator/>
      </w:r>
    </w:p>
  </w:endnote>
  <w:endnote w:type="continuationSeparator" w:id="0">
    <w:p w14:paraId="4A388E2F" w14:textId="77777777" w:rsidR="00EE1967" w:rsidRDefault="00EE196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E6AF4" w14:textId="77777777" w:rsidR="00EE1967" w:rsidRDefault="00EE1967" w:rsidP="00CB7E8C">
      <w:pPr>
        <w:spacing w:after="0" w:line="240" w:lineRule="auto"/>
      </w:pPr>
      <w:r>
        <w:separator/>
      </w:r>
    </w:p>
  </w:footnote>
  <w:footnote w:type="continuationSeparator" w:id="0">
    <w:p w14:paraId="6099BE2A" w14:textId="77777777" w:rsidR="00EE1967" w:rsidRDefault="00EE196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32EF7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2012904983">
    <w:abstractNumId w:val="22"/>
  </w:num>
  <w:num w:numId="2" w16cid:durableId="1389307128">
    <w:abstractNumId w:val="15"/>
  </w:num>
  <w:num w:numId="3" w16cid:durableId="218178160">
    <w:abstractNumId w:val="23"/>
  </w:num>
  <w:num w:numId="4" w16cid:durableId="1220748636">
    <w:abstractNumId w:val="7"/>
  </w:num>
  <w:num w:numId="5" w16cid:durableId="1597058128">
    <w:abstractNumId w:val="13"/>
  </w:num>
  <w:num w:numId="6" w16cid:durableId="853348779">
    <w:abstractNumId w:val="27"/>
  </w:num>
  <w:num w:numId="7" w16cid:durableId="1093042000">
    <w:abstractNumId w:val="11"/>
  </w:num>
  <w:num w:numId="8" w16cid:durableId="1773550307">
    <w:abstractNumId w:val="14"/>
  </w:num>
  <w:num w:numId="9" w16cid:durableId="956449755">
    <w:abstractNumId w:val="29"/>
  </w:num>
  <w:num w:numId="10" w16cid:durableId="876964690">
    <w:abstractNumId w:val="28"/>
  </w:num>
  <w:num w:numId="11" w16cid:durableId="113406779">
    <w:abstractNumId w:val="6"/>
  </w:num>
  <w:num w:numId="12" w16cid:durableId="67502530">
    <w:abstractNumId w:val="26"/>
  </w:num>
  <w:num w:numId="13" w16cid:durableId="290668275">
    <w:abstractNumId w:val="20"/>
  </w:num>
  <w:num w:numId="14" w16cid:durableId="55398992">
    <w:abstractNumId w:val="2"/>
  </w:num>
  <w:num w:numId="15" w16cid:durableId="1048845409">
    <w:abstractNumId w:val="8"/>
  </w:num>
  <w:num w:numId="16" w16cid:durableId="1167550111">
    <w:abstractNumId w:val="18"/>
  </w:num>
  <w:num w:numId="17" w16cid:durableId="972633811">
    <w:abstractNumId w:val="25"/>
  </w:num>
  <w:num w:numId="18" w16cid:durableId="1508522878">
    <w:abstractNumId w:val="17"/>
  </w:num>
  <w:num w:numId="19" w16cid:durableId="1217551351">
    <w:abstractNumId w:val="0"/>
  </w:num>
  <w:num w:numId="20" w16cid:durableId="222104365">
    <w:abstractNumId w:val="10"/>
  </w:num>
  <w:num w:numId="21" w16cid:durableId="1877235837">
    <w:abstractNumId w:val="3"/>
  </w:num>
  <w:num w:numId="22" w16cid:durableId="962423316">
    <w:abstractNumId w:val="5"/>
  </w:num>
  <w:num w:numId="23" w16cid:durableId="237440501">
    <w:abstractNumId w:val="21"/>
  </w:num>
  <w:num w:numId="24" w16cid:durableId="1528451084">
    <w:abstractNumId w:val="9"/>
  </w:num>
  <w:num w:numId="25" w16cid:durableId="801994057">
    <w:abstractNumId w:val="16"/>
  </w:num>
  <w:num w:numId="26" w16cid:durableId="2093312128">
    <w:abstractNumId w:val="19"/>
  </w:num>
  <w:num w:numId="27" w16cid:durableId="1654018345">
    <w:abstractNumId w:val="1"/>
  </w:num>
  <w:num w:numId="28" w16cid:durableId="91516450">
    <w:abstractNumId w:val="12"/>
  </w:num>
  <w:num w:numId="29" w16cid:durableId="346103547">
    <w:abstractNumId w:val="24"/>
  </w:num>
  <w:num w:numId="30" w16cid:durableId="105087896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7735C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54D4C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E6296"/>
    <w:rsid w:val="00AF4E34"/>
    <w:rsid w:val="00B159AD"/>
    <w:rsid w:val="00B335B4"/>
    <w:rsid w:val="00B6406B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561ED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E1967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5C4E2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8E8C74-91F5-48BE-81F2-3CFBCEF45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92</Words>
  <Characters>337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aja Milosavljevic</cp:lastModifiedBy>
  <cp:revision>2</cp:revision>
  <cp:lastPrinted>2022-06-28T08:35:00Z</cp:lastPrinted>
  <dcterms:created xsi:type="dcterms:W3CDTF">2022-06-28T11:42:00Z</dcterms:created>
  <dcterms:modified xsi:type="dcterms:W3CDTF">2022-06-28T11:42:00Z</dcterms:modified>
</cp:coreProperties>
</file>